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AF26F" w14:textId="105F84D5" w:rsidR="00CC71B4" w:rsidRPr="002945DF" w:rsidRDefault="00CC71B4" w:rsidP="002945DF">
      <w:pPr>
        <w:jc w:val="center"/>
        <w:rPr>
          <w:rFonts w:ascii="Tahoma" w:hAnsi="Tahoma" w:cs="Tahoma"/>
          <w:b/>
          <w:color w:val="548DD4" w:themeColor="text2" w:themeTint="99"/>
          <w:lang w:val="cs-CZ"/>
        </w:rPr>
      </w:pPr>
      <w:r w:rsidRPr="002945DF">
        <w:rPr>
          <w:rFonts w:ascii="Tahoma" w:hAnsi="Tahoma" w:cs="Tahoma"/>
          <w:b/>
          <w:color w:val="548DD4" w:themeColor="text2" w:themeTint="99"/>
          <w:lang w:val="cs-CZ"/>
        </w:rPr>
        <w:t>Diplomová práce 1 (</w:t>
      </w:r>
      <w:r w:rsidR="00CF2F1E">
        <w:rPr>
          <w:rFonts w:ascii="Tahoma" w:hAnsi="Tahoma" w:cs="Tahoma"/>
          <w:b/>
          <w:color w:val="548DD4" w:themeColor="text2" w:themeTint="99"/>
          <w:lang w:val="cs-CZ"/>
        </w:rPr>
        <w:t>KBI</w:t>
      </w:r>
      <w:r w:rsidRPr="002945DF">
        <w:rPr>
          <w:rFonts w:ascii="Tahoma" w:hAnsi="Tahoma" w:cs="Tahoma"/>
          <w:b/>
          <w:color w:val="548DD4" w:themeColor="text2" w:themeTint="99"/>
          <w:lang w:val="cs-CZ"/>
        </w:rPr>
        <w:t>/DPR</w:t>
      </w:r>
      <w:r w:rsidR="00E20BF8">
        <w:rPr>
          <w:rFonts w:ascii="Tahoma" w:hAnsi="Tahoma" w:cs="Tahoma"/>
          <w:b/>
          <w:color w:val="548DD4" w:themeColor="text2" w:themeTint="99"/>
          <w:lang w:val="cs-CZ"/>
        </w:rPr>
        <w:t>A</w:t>
      </w:r>
      <w:r w:rsidRPr="002945DF">
        <w:rPr>
          <w:rFonts w:ascii="Tahoma" w:hAnsi="Tahoma" w:cs="Tahoma"/>
          <w:b/>
          <w:color w:val="548DD4" w:themeColor="text2" w:themeTint="99"/>
          <w:lang w:val="cs-CZ"/>
        </w:rPr>
        <w:t>1)</w:t>
      </w:r>
    </w:p>
    <w:p w14:paraId="3AE3748D" w14:textId="77777777" w:rsidR="00CC71B4" w:rsidRPr="002945DF" w:rsidRDefault="00CC71B4" w:rsidP="002945DF">
      <w:pPr>
        <w:jc w:val="center"/>
        <w:rPr>
          <w:rFonts w:ascii="Tahoma" w:hAnsi="Tahoma" w:cs="Tahoma"/>
          <w:i/>
          <w:lang w:val="cs-CZ"/>
        </w:rPr>
      </w:pPr>
      <w:r w:rsidRPr="002945DF">
        <w:rPr>
          <w:rFonts w:ascii="Tahoma" w:hAnsi="Tahoma" w:cs="Tahoma"/>
          <w:i/>
          <w:lang w:val="cs-CZ"/>
        </w:rPr>
        <w:t xml:space="preserve">Cvičící: </w:t>
      </w:r>
      <w:r w:rsidR="00E20BF8">
        <w:rPr>
          <w:rFonts w:ascii="Tahoma" w:hAnsi="Tahoma" w:cs="Tahoma"/>
          <w:i/>
          <w:lang w:val="cs-CZ"/>
        </w:rPr>
        <w:t xml:space="preserve">Doc. </w:t>
      </w:r>
      <w:r w:rsidRPr="002945DF">
        <w:rPr>
          <w:rFonts w:ascii="Tahoma" w:hAnsi="Tahoma" w:cs="Tahoma"/>
          <w:i/>
          <w:lang w:val="cs-CZ"/>
        </w:rPr>
        <w:t>Ing. Tomáš Takáč, Ph</w:t>
      </w:r>
      <w:r w:rsidR="00E20BF8">
        <w:rPr>
          <w:rFonts w:ascii="Tahoma" w:hAnsi="Tahoma" w:cs="Tahoma"/>
          <w:i/>
          <w:lang w:val="cs-CZ"/>
        </w:rPr>
        <w:t>.</w:t>
      </w:r>
      <w:r w:rsidRPr="002945DF">
        <w:rPr>
          <w:rFonts w:ascii="Tahoma" w:hAnsi="Tahoma" w:cs="Tahoma"/>
          <w:i/>
          <w:lang w:val="cs-CZ"/>
        </w:rPr>
        <w:t>D</w:t>
      </w:r>
    </w:p>
    <w:p w14:paraId="42FB122D" w14:textId="77777777" w:rsidR="00CC71B4" w:rsidRPr="00CC71B4" w:rsidRDefault="008B39E7">
      <w:pPr>
        <w:rPr>
          <w:rFonts w:ascii="Tahoma" w:hAnsi="Tahoma" w:cs="Tahoma"/>
          <w:lang w:val="cs-CZ"/>
        </w:rPr>
      </w:pPr>
      <w:r>
        <w:rPr>
          <w:rFonts w:ascii="Tahoma" w:hAnsi="Tahoma" w:cs="Tahoma"/>
          <w:noProof/>
          <w:lang w:val="cs-CZ" w:eastAsia="cs-CZ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3B77A4D7" wp14:editId="77FB8E30">
                <wp:simplePos x="0" y="0"/>
                <wp:positionH relativeFrom="column">
                  <wp:posOffset>147955</wp:posOffset>
                </wp:positionH>
                <wp:positionV relativeFrom="paragraph">
                  <wp:posOffset>64134</wp:posOffset>
                </wp:positionV>
                <wp:extent cx="5695950" cy="0"/>
                <wp:effectExtent l="0" t="0" r="19050" b="19050"/>
                <wp:wrapNone/>
                <wp:docPr id="2" name="Přímá spojnic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488097" id="Přímá spojnice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1.65pt,5.05pt" to="460.1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YvWzgEAAN4DAAAOAAAAZHJzL2Uyb0RvYy54bWysU0uO1DAQ3SNxB8t7OumWesREnZ7FjGAz&#10;ghYDB6hxyt0G/2SbTvooLDkApxhxL8pOJ8NPQiA2Vux6r6req8rmajCaHTFE5WzLl4uaM7TCdcru&#10;W/7u7YtnzzmLCWwH2lls+Qkjv9o+fbLpfYMrd3C6w8AoiY1N71t+SMk3VRXFAQ3EhfNoKShdMJDo&#10;GvZVF6Cn7EZXq7q+qHoXOh+cwBjp9WYM8m3JLyWK9FrKiInpllNvqZyhnPf5rLYbaPYB/EGJcxvw&#10;D10YUJaKzqluIAH7GNQvqYwSwUUn00I4UzkplcCigdQs65/U3B3AY9FC5kQ/2xT/X1rx6rgLTHUt&#10;X3FmwdCIdl8/PXwxD59Z9O69pf7YKtvU+9gQ+truQhYqBnvnb534EClW/RDMl+hH2CCDyXBSyoZi&#10;+2m2HYfEBD2uLy7Xl2uajphiFTQT0YeYXqIzLH+0XCubHYEGjrcx5dLQTJBzH2Pp0kQ6acxgbd+g&#10;JJVUbFnYZb/wWgd2BNoMEAJtWmaZlK+gM00qrWdi/WfiGZ+pWHbvb8gzo1R2Ns1ko6wLv6uehqll&#10;OeInB0bd2YJ71512YRoRLVFReF74vKXf3wv98bfcfgMAAP//AwBQSwMEFAAGAAgAAAAhAJSmwoTe&#10;AAAACAEAAA8AAABkcnMvZG93bnJldi54bWxMj8FOwzAQRO9I/IO1SFwQtZtSVEKcCpCqHihCNHyA&#10;Gy9JRLyOYidN+XoWcYDjvhnNzmTrybVixD40njTMZwoEUultQ5WG92JzvQIRoiFrWk+o4YQB1vn5&#10;WWZS64/0huM+VoJDKKRGQx1jl0oZyhqdCTPfIbH24XtnIp99JW1vjhzuWpkodSudaYg/1KbDpxrL&#10;z/3gNGw3j/i8PA3VjV1ui6ux2L18va60vryYHu5BRJzinxl+6nN1yLnTwQ9kg2g1JIsFO5mrOQjW&#10;7xLF4PALZJ7J/wPybwAAAP//AwBQSwECLQAUAAYACAAAACEAtoM4kv4AAADhAQAAEwAAAAAAAAAA&#10;AAAAAAAAAAAAW0NvbnRlbnRfVHlwZXNdLnhtbFBLAQItABQABgAIAAAAIQA4/SH/1gAAAJQBAAAL&#10;AAAAAAAAAAAAAAAAAC8BAABfcmVscy8ucmVsc1BLAQItABQABgAIAAAAIQBXQYvWzgEAAN4DAAAO&#10;AAAAAAAAAAAAAAAAAC4CAABkcnMvZTJvRG9jLnhtbFBLAQItABQABgAIAAAAIQCUpsKE3gAAAAgB&#10;AAAPAAAAAAAAAAAAAAAAACgEAABkcnMvZG93bnJldi54bWxQSwUGAAAAAAQABADzAAAAMwUAAAAA&#10;" strokecolor="#4579b8 [3044]">
                <o:lock v:ext="edit" shapetype="f"/>
              </v:line>
            </w:pict>
          </mc:Fallback>
        </mc:AlternateContent>
      </w:r>
    </w:p>
    <w:p w14:paraId="34F510BB" w14:textId="77777777" w:rsidR="00CC71B4" w:rsidRPr="00065FBB" w:rsidRDefault="00CC71B4" w:rsidP="00CC71B4">
      <w:pPr>
        <w:jc w:val="center"/>
        <w:rPr>
          <w:rFonts w:ascii="Tahoma" w:hAnsi="Tahoma" w:cs="Tahoma"/>
          <w:b/>
          <w:sz w:val="28"/>
          <w:lang w:val="cs-CZ"/>
        </w:rPr>
      </w:pPr>
      <w:r w:rsidRPr="00065FBB">
        <w:rPr>
          <w:rFonts w:ascii="Tahoma" w:hAnsi="Tahoma" w:cs="Tahoma"/>
          <w:b/>
          <w:sz w:val="28"/>
          <w:lang w:val="cs-CZ"/>
        </w:rPr>
        <w:t>ZPRÁVA O DIPLOMOVÉ PR</w:t>
      </w:r>
      <w:r w:rsidR="002945DF" w:rsidRPr="00065FBB">
        <w:rPr>
          <w:rFonts w:ascii="Tahoma" w:hAnsi="Tahoma" w:cs="Tahoma"/>
          <w:b/>
          <w:sz w:val="28"/>
          <w:lang w:val="cs-CZ"/>
        </w:rPr>
        <w:t>Á</w:t>
      </w:r>
      <w:r w:rsidRPr="00065FBB">
        <w:rPr>
          <w:rFonts w:ascii="Tahoma" w:hAnsi="Tahoma" w:cs="Tahoma"/>
          <w:b/>
          <w:sz w:val="28"/>
          <w:lang w:val="cs-CZ"/>
        </w:rPr>
        <w:t>CI</w:t>
      </w:r>
    </w:p>
    <w:p w14:paraId="388F9B3E" w14:textId="77777777" w:rsidR="0068658C" w:rsidRPr="00CC71B4" w:rsidRDefault="0068658C" w:rsidP="00CC71B4">
      <w:pPr>
        <w:jc w:val="center"/>
        <w:rPr>
          <w:rFonts w:ascii="Tahoma" w:hAnsi="Tahoma" w:cs="Tahoma"/>
          <w:b/>
          <w:lang w:val="cs-CZ"/>
        </w:rPr>
      </w:pPr>
    </w:p>
    <w:p w14:paraId="78437409" w14:textId="77777777" w:rsidR="00FB2879" w:rsidRPr="002E7385" w:rsidRDefault="00CC71B4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Jméno a příjmení</w:t>
      </w:r>
      <w:r w:rsidR="002945DF" w:rsidRPr="002E7385">
        <w:rPr>
          <w:rFonts w:ascii="Tahoma" w:hAnsi="Tahoma" w:cs="Tahoma"/>
          <w:sz w:val="24"/>
          <w:lang w:val="cs-CZ"/>
        </w:rPr>
        <w:t xml:space="preserve"> studenta</w:t>
      </w:r>
      <w:r w:rsidRPr="002E7385">
        <w:rPr>
          <w:rFonts w:ascii="Tahoma" w:hAnsi="Tahoma" w:cs="Tahoma"/>
          <w:sz w:val="24"/>
          <w:lang w:val="cs-CZ"/>
        </w:rPr>
        <w:t>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2090608659"/>
          <w:placeholder>
            <w:docPart w:val="187E5A3DCED44264BCD4C77EC877C359"/>
          </w:placeholder>
          <w:showingPlcHdr/>
          <w:text/>
        </w:sdtPr>
        <w:sdtEndPr/>
        <w:sdtContent>
          <w:r w:rsidR="008F25CE" w:rsidRPr="00CC71B4">
            <w:rPr>
              <w:rStyle w:val="Zstupntext"/>
              <w:rFonts w:ascii="Tahoma" w:hAnsi="Tahoma" w:cs="Tahoma"/>
            </w:rPr>
            <w:t>Klikněte sem a zadejte text.</w:t>
          </w:r>
        </w:sdtContent>
      </w:sdt>
    </w:p>
    <w:p w14:paraId="4EC7674B" w14:textId="77777777" w:rsidR="00CC71B4" w:rsidRPr="002E7385" w:rsidRDefault="00CC71B4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e-mail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1164620071"/>
          <w:placeholder>
            <w:docPart w:val="CA7675E8F9574724BD01BD442E0925AD"/>
          </w:placeholder>
          <w:showingPlcHdr/>
          <w:text/>
        </w:sdtPr>
        <w:sdtEndPr/>
        <w:sdtContent>
          <w:r w:rsidR="008F25CE" w:rsidRPr="00CC71B4">
            <w:rPr>
              <w:rStyle w:val="Zstupntext"/>
              <w:rFonts w:ascii="Tahoma" w:hAnsi="Tahoma" w:cs="Tahoma"/>
            </w:rPr>
            <w:t>Klikněte sem a zadejte text.</w:t>
          </w:r>
        </w:sdtContent>
      </w:sdt>
    </w:p>
    <w:p w14:paraId="52D282FC" w14:textId="77777777" w:rsidR="00836563" w:rsidRPr="002E7385" w:rsidRDefault="00836563">
      <w:pPr>
        <w:rPr>
          <w:rFonts w:ascii="Tahoma" w:hAnsi="Tahoma" w:cs="Tahoma"/>
          <w:sz w:val="24"/>
          <w:lang w:val="cs-CZ"/>
        </w:rPr>
      </w:pPr>
    </w:p>
    <w:p w14:paraId="70F7D61C" w14:textId="77777777" w:rsidR="00CC71B4" w:rsidRPr="006D271C" w:rsidRDefault="00CC71B4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Název DP česky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Style w:val="Siln"/>
            <w:rFonts w:ascii="Tahoma" w:hAnsi="Tahoma" w:cs="Tahoma"/>
            <w:b w:val="0"/>
            <w:sz w:val="24"/>
          </w:rPr>
          <w:id w:val="-1906822240"/>
          <w:placeholder>
            <w:docPart w:val="37602F2E00CC44AE9298305BD4F64A12"/>
          </w:placeholder>
          <w:showingPlcHdr/>
          <w:text/>
        </w:sdtPr>
        <w:sdtEndPr>
          <w:rPr>
            <w:rStyle w:val="Siln"/>
          </w:rPr>
        </w:sdtEndPr>
        <w:sdtContent>
          <w:r w:rsidR="008F25CE" w:rsidRPr="00CC71B4">
            <w:rPr>
              <w:rStyle w:val="Zstupntext"/>
              <w:rFonts w:ascii="Tahoma" w:hAnsi="Tahoma" w:cs="Tahoma"/>
            </w:rPr>
            <w:t>Klikněte sem a zadejte text.</w:t>
          </w:r>
        </w:sdtContent>
      </w:sdt>
    </w:p>
    <w:p w14:paraId="6EDDE4D5" w14:textId="77777777" w:rsidR="00CC71B4" w:rsidRPr="006D271C" w:rsidRDefault="00CC71B4" w:rsidP="00836563">
      <w:pPr>
        <w:shd w:val="clear" w:color="auto" w:fill="F2F2F2" w:themeFill="background1" w:themeFillShade="F2"/>
        <w:rPr>
          <w:rFonts w:ascii="Tahoma" w:hAnsi="Tahoma" w:cs="Tahoma"/>
          <w:b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Název DP anglicky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Style w:val="Siln"/>
            <w:rFonts w:ascii="Tahoma" w:hAnsi="Tahoma" w:cs="Tahoma"/>
            <w:b w:val="0"/>
            <w:sz w:val="24"/>
          </w:rPr>
          <w:id w:val="-933667168"/>
          <w:placeholder>
            <w:docPart w:val="7FB803F2B0FA4E469F2E185105FF950F"/>
          </w:placeholder>
          <w:showingPlcHdr/>
          <w:text/>
        </w:sdtPr>
        <w:sdtEndPr>
          <w:rPr>
            <w:rStyle w:val="Siln"/>
          </w:rPr>
        </w:sdtEndPr>
        <w:sdtContent>
          <w:r w:rsidR="008F25CE" w:rsidRPr="00CC71B4">
            <w:rPr>
              <w:rStyle w:val="Zstupntext"/>
              <w:rFonts w:ascii="Tahoma" w:hAnsi="Tahoma" w:cs="Tahoma"/>
            </w:rPr>
            <w:t>Klikněte sem a zadejte text.</w:t>
          </w:r>
        </w:sdtContent>
      </w:sdt>
    </w:p>
    <w:p w14:paraId="51A0B88A" w14:textId="77777777" w:rsidR="00836563" w:rsidRPr="002E7385" w:rsidRDefault="00836563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Vedoucí DP:</w:t>
      </w:r>
      <w:r w:rsidRPr="002E7385">
        <w:rPr>
          <w:rFonts w:ascii="Tahoma" w:hAnsi="Tahoma" w:cs="Tahoma"/>
          <w:sz w:val="24"/>
          <w:lang w:val="cs-CZ"/>
        </w:rPr>
        <w:tab/>
      </w:r>
      <w:r w:rsidRPr="002E7385">
        <w:rPr>
          <w:rFonts w:ascii="Tahoma" w:hAnsi="Tahoma" w:cs="Tahoma"/>
          <w:sz w:val="24"/>
          <w:lang w:val="cs-CZ"/>
        </w:rPr>
        <w:tab/>
      </w:r>
      <w:r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1680350045"/>
          <w:placeholder>
            <w:docPart w:val="DefaultPlaceholder_1082065158"/>
          </w:placeholder>
          <w:showingPlcHdr/>
          <w:text/>
        </w:sdtPr>
        <w:sdtEndPr/>
        <w:sdtContent>
          <w:r w:rsidR="008F25CE" w:rsidRPr="00FD6665">
            <w:rPr>
              <w:rStyle w:val="Zstupntext"/>
            </w:rPr>
            <w:t>Klikněte sem a zadejte text.</w:t>
          </w:r>
        </w:sdtContent>
      </w:sdt>
    </w:p>
    <w:p w14:paraId="1DD45509" w14:textId="77777777" w:rsidR="00836563" w:rsidRPr="002E7385" w:rsidRDefault="00836563">
      <w:pPr>
        <w:rPr>
          <w:rFonts w:ascii="Tahoma" w:hAnsi="Tahoma" w:cs="Tahoma"/>
          <w:sz w:val="24"/>
          <w:lang w:val="cs-CZ"/>
        </w:rPr>
      </w:pPr>
    </w:p>
    <w:p w14:paraId="75CEF802" w14:textId="77777777" w:rsidR="00CC71B4" w:rsidRDefault="00CC71B4" w:rsidP="006D271C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Cíle</w:t>
      </w:r>
      <w:r w:rsidR="008F25CE">
        <w:rPr>
          <w:rFonts w:ascii="Tahoma" w:hAnsi="Tahoma" w:cs="Tahoma"/>
          <w:sz w:val="24"/>
          <w:lang w:val="cs-CZ"/>
        </w:rPr>
        <w:t xml:space="preserve"> </w:t>
      </w:r>
      <w:r w:rsidRPr="002E7385">
        <w:rPr>
          <w:rFonts w:ascii="Tahoma" w:hAnsi="Tahoma" w:cs="Tahoma"/>
          <w:sz w:val="24"/>
          <w:lang w:val="cs-CZ"/>
        </w:rPr>
        <w:t>DP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286970677"/>
          <w:placeholder>
            <w:docPart w:val="DefaultPlaceholder_1082065158"/>
          </w:placeholder>
          <w:showingPlcHdr/>
          <w:text w:multiLine="1"/>
        </w:sdtPr>
        <w:sdtEndPr/>
        <w:sdtContent>
          <w:r w:rsidR="008F25CE" w:rsidRPr="00FD6665">
            <w:rPr>
              <w:rStyle w:val="Zstupntext"/>
            </w:rPr>
            <w:t>Klikněte sem a zadejte text.</w:t>
          </w:r>
        </w:sdtContent>
      </w:sdt>
    </w:p>
    <w:p w14:paraId="200D5858" w14:textId="77777777" w:rsidR="008F25CE" w:rsidRPr="002E7385" w:rsidRDefault="008F25CE" w:rsidP="006D271C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</w:p>
    <w:p w14:paraId="3B02E5EF" w14:textId="206672CD" w:rsidR="00CC71B4" w:rsidRPr="002E7385" w:rsidRDefault="00C00A6F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>
        <w:rPr>
          <w:rFonts w:ascii="Tahoma" w:hAnsi="Tahoma" w:cs="Tahoma"/>
          <w:sz w:val="24"/>
          <w:lang w:val="cs-CZ"/>
        </w:rPr>
        <w:t xml:space="preserve">Vyjmenujte </w:t>
      </w:r>
      <w:r w:rsidR="00173305" w:rsidRPr="002E7385">
        <w:rPr>
          <w:rFonts w:ascii="Tahoma" w:hAnsi="Tahoma" w:cs="Tahoma"/>
          <w:sz w:val="24"/>
          <w:lang w:val="cs-CZ"/>
        </w:rPr>
        <w:t>metody</w:t>
      </w:r>
      <w:r>
        <w:rPr>
          <w:rFonts w:ascii="Tahoma" w:hAnsi="Tahoma" w:cs="Tahoma"/>
          <w:sz w:val="24"/>
          <w:lang w:val="cs-CZ"/>
        </w:rPr>
        <w:t xml:space="preserve"> použité během semestru</w:t>
      </w:r>
      <w:r w:rsidR="00C565AC">
        <w:rPr>
          <w:rFonts w:ascii="Tahoma" w:hAnsi="Tahoma" w:cs="Tahoma"/>
          <w:sz w:val="24"/>
          <w:lang w:val="cs-CZ"/>
        </w:rPr>
        <w:t xml:space="preserve"> a </w:t>
      </w:r>
      <w:r w:rsidR="004046E2">
        <w:rPr>
          <w:rFonts w:ascii="Tahoma" w:hAnsi="Tahoma" w:cs="Tahoma"/>
          <w:sz w:val="24"/>
          <w:lang w:val="cs-CZ"/>
        </w:rPr>
        <w:t xml:space="preserve">specifikujte </w:t>
      </w:r>
      <w:r w:rsidR="00C565AC">
        <w:rPr>
          <w:rFonts w:ascii="Tahoma" w:hAnsi="Tahoma" w:cs="Tahoma"/>
          <w:sz w:val="24"/>
          <w:lang w:val="cs-CZ"/>
        </w:rPr>
        <w:t>účel jejich využití</w:t>
      </w:r>
      <w:r w:rsidR="00C76A1B">
        <w:rPr>
          <w:rFonts w:ascii="Tahoma" w:hAnsi="Tahoma" w:cs="Tahoma"/>
          <w:sz w:val="24"/>
          <w:lang w:val="cs-CZ"/>
        </w:rPr>
        <w:t xml:space="preserve"> (</w:t>
      </w:r>
      <w:r w:rsidR="005C2161">
        <w:rPr>
          <w:rFonts w:ascii="Tahoma" w:hAnsi="Tahoma" w:cs="Tahoma"/>
          <w:sz w:val="24"/>
          <w:lang w:val="cs-CZ"/>
        </w:rPr>
        <w:t>min 200 slov)</w:t>
      </w:r>
      <w:r w:rsidR="0068658C" w:rsidRPr="002E7385">
        <w:rPr>
          <w:rFonts w:ascii="Tahoma" w:hAnsi="Tahoma" w:cs="Tahoma"/>
          <w:sz w:val="24"/>
          <w:lang w:val="cs-CZ"/>
        </w:rPr>
        <w:t>:</w:t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651833147"/>
          <w:placeholder>
            <w:docPart w:val="0081D93C84D840ED8454F548CBF2BD14"/>
          </w:placeholder>
          <w:showingPlcHdr/>
          <w:text/>
        </w:sdtPr>
        <w:sdtEndPr/>
        <w:sdtContent>
          <w:r w:rsidR="00CB359B" w:rsidRPr="00FD6665">
            <w:rPr>
              <w:rStyle w:val="Zstupntext"/>
            </w:rPr>
            <w:t>Klikněte sem a zadejte text.</w:t>
          </w:r>
        </w:sdtContent>
      </w:sdt>
    </w:p>
    <w:p w14:paraId="793BE3FA" w14:textId="77777777" w:rsidR="00CC71B4" w:rsidRPr="002E7385" w:rsidRDefault="00CC71B4">
      <w:pPr>
        <w:rPr>
          <w:rFonts w:ascii="Tahoma" w:hAnsi="Tahoma" w:cs="Tahoma"/>
          <w:sz w:val="24"/>
          <w:lang w:val="cs-CZ"/>
        </w:rPr>
      </w:pPr>
    </w:p>
    <w:p w14:paraId="09A5EC14" w14:textId="77777777" w:rsidR="0068658C" w:rsidRPr="002E7385" w:rsidRDefault="0068658C">
      <w:pPr>
        <w:rPr>
          <w:rFonts w:ascii="Tahoma" w:hAnsi="Tahoma" w:cs="Tahoma"/>
          <w:sz w:val="24"/>
          <w:lang w:val="cs-CZ"/>
        </w:rPr>
      </w:pPr>
    </w:p>
    <w:p w14:paraId="3D5E714A" w14:textId="77777777" w:rsidR="0068658C" w:rsidRPr="002E7385" w:rsidRDefault="0068658C">
      <w:pPr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Datum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1344287363"/>
          <w:placeholder>
            <w:docPart w:val="DefaultPlaceholder_1082065158"/>
          </w:placeholder>
          <w:showingPlcHdr/>
        </w:sdtPr>
        <w:sdtEndPr/>
        <w:sdtContent>
          <w:r w:rsidRPr="002E7385">
            <w:rPr>
              <w:rStyle w:val="Zstupntext"/>
              <w:sz w:val="24"/>
            </w:rPr>
            <w:t>Klikněte sem a zadejte text.</w:t>
          </w:r>
        </w:sdtContent>
      </w:sdt>
    </w:p>
    <w:p w14:paraId="6B2CFC4C" w14:textId="77777777" w:rsidR="002945DF" w:rsidRPr="002E7385" w:rsidRDefault="002945DF">
      <w:pPr>
        <w:rPr>
          <w:rFonts w:ascii="Tahoma" w:hAnsi="Tahoma" w:cs="Tahoma"/>
          <w:sz w:val="24"/>
          <w:lang w:val="cs-CZ"/>
        </w:rPr>
      </w:pPr>
    </w:p>
    <w:p w14:paraId="37D7D656" w14:textId="77777777" w:rsidR="002945DF" w:rsidRPr="002E7385" w:rsidRDefault="002945DF">
      <w:pPr>
        <w:rPr>
          <w:rFonts w:ascii="Tahoma" w:hAnsi="Tahoma" w:cs="Tahoma"/>
          <w:sz w:val="24"/>
          <w:lang w:val="cs-CZ"/>
        </w:rPr>
      </w:pPr>
    </w:p>
    <w:p w14:paraId="6E467C47" w14:textId="77777777" w:rsidR="00DA44E5" w:rsidRPr="002E7385" w:rsidRDefault="0068658C">
      <w:pPr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 xml:space="preserve">Podpis vedoucího DP: </w:t>
      </w:r>
    </w:p>
    <w:p w14:paraId="211AA43C" w14:textId="77777777" w:rsidR="00DA44E5" w:rsidRPr="002E7385" w:rsidRDefault="00DA44E5">
      <w:pPr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Podpis cvičícího:</w:t>
      </w:r>
    </w:p>
    <w:sectPr w:rsidR="00DA44E5" w:rsidRPr="002E7385" w:rsidSect="003137F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TazsDS2MLM0NDVT0lEKTi0uzszPAykwrAUAwWCOMiwAAAA="/>
  </w:docVars>
  <w:rsids>
    <w:rsidRoot w:val="00CC71B4"/>
    <w:rsid w:val="00065FBB"/>
    <w:rsid w:val="00092329"/>
    <w:rsid w:val="0011633E"/>
    <w:rsid w:val="00173305"/>
    <w:rsid w:val="001B268F"/>
    <w:rsid w:val="002945DF"/>
    <w:rsid w:val="002E7385"/>
    <w:rsid w:val="003137FB"/>
    <w:rsid w:val="004046E2"/>
    <w:rsid w:val="005C2161"/>
    <w:rsid w:val="0068658C"/>
    <w:rsid w:val="006D271C"/>
    <w:rsid w:val="007166A2"/>
    <w:rsid w:val="007C4FE1"/>
    <w:rsid w:val="00836563"/>
    <w:rsid w:val="008B39E7"/>
    <w:rsid w:val="008F25CE"/>
    <w:rsid w:val="009E52B4"/>
    <w:rsid w:val="009F0DF3"/>
    <w:rsid w:val="00A869A1"/>
    <w:rsid w:val="00AA29A7"/>
    <w:rsid w:val="00B55855"/>
    <w:rsid w:val="00BC7E1B"/>
    <w:rsid w:val="00C00A6F"/>
    <w:rsid w:val="00C565AC"/>
    <w:rsid w:val="00C75964"/>
    <w:rsid w:val="00C76A1B"/>
    <w:rsid w:val="00CB359B"/>
    <w:rsid w:val="00CB68E9"/>
    <w:rsid w:val="00CC71B4"/>
    <w:rsid w:val="00CF2F1E"/>
    <w:rsid w:val="00DA44E5"/>
    <w:rsid w:val="00E20BF8"/>
    <w:rsid w:val="00F7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75C79"/>
  <w15:docId w15:val="{EEA22848-FEC2-4633-B6E6-2895641AA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C71B4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C71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C71B4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945DF"/>
    <w:rPr>
      <w:i/>
      <w:iCs/>
    </w:rPr>
  </w:style>
  <w:style w:type="character" w:styleId="Siln">
    <w:name w:val="Strong"/>
    <w:basedOn w:val="Standardnpsmoodstavce"/>
    <w:uiPriority w:val="22"/>
    <w:qFormat/>
    <w:rsid w:val="002945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431D91-73CF-4EE4-8594-ADC62C9716AA}"/>
      </w:docPartPr>
      <w:docPartBody>
        <w:p w:rsidR="006F090C" w:rsidRDefault="00743CA6">
          <w:r w:rsidRPr="00FD6665">
            <w:rPr>
              <w:rStyle w:val="Zstupntext"/>
            </w:rPr>
            <w:t>Klikněte sem a zadejte text.</w:t>
          </w:r>
        </w:p>
      </w:docPartBody>
    </w:docPart>
    <w:docPart>
      <w:docPartPr>
        <w:name w:val="187E5A3DCED44264BCD4C77EC877C35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D3672A-0B6C-4862-BF07-EDA38B984A55}"/>
      </w:docPartPr>
      <w:docPartBody>
        <w:p w:rsidR="006F090C" w:rsidRDefault="00743CA6" w:rsidP="00743CA6">
          <w:pPr>
            <w:pStyle w:val="187E5A3DCED44264BCD4C77EC877C3591"/>
          </w:pPr>
          <w:r w:rsidRPr="00CC71B4">
            <w:rPr>
              <w:rStyle w:val="Zstupntext"/>
              <w:rFonts w:ascii="Tahoma" w:hAnsi="Tahoma" w:cs="Tahoma"/>
            </w:rPr>
            <w:t>Klikněte sem a zadejte text.</w:t>
          </w:r>
        </w:p>
      </w:docPartBody>
    </w:docPart>
    <w:docPart>
      <w:docPartPr>
        <w:name w:val="CA7675E8F9574724BD01BD442E0925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CC333D-4C65-49A9-8E96-3B64BE74C678}"/>
      </w:docPartPr>
      <w:docPartBody>
        <w:p w:rsidR="006F090C" w:rsidRDefault="00743CA6" w:rsidP="00743CA6">
          <w:pPr>
            <w:pStyle w:val="CA7675E8F9574724BD01BD442E0925AD1"/>
          </w:pPr>
          <w:r w:rsidRPr="00CC71B4">
            <w:rPr>
              <w:rStyle w:val="Zstupntext"/>
              <w:rFonts w:ascii="Tahoma" w:hAnsi="Tahoma" w:cs="Tahoma"/>
            </w:rPr>
            <w:t>Klikněte sem a zadejte text.</w:t>
          </w:r>
        </w:p>
      </w:docPartBody>
    </w:docPart>
    <w:docPart>
      <w:docPartPr>
        <w:name w:val="37602F2E00CC44AE9298305BD4F64A1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17BBC58-E2CB-43F5-83B7-B03D28B4FFE1}"/>
      </w:docPartPr>
      <w:docPartBody>
        <w:p w:rsidR="006F090C" w:rsidRDefault="00743CA6" w:rsidP="00743CA6">
          <w:pPr>
            <w:pStyle w:val="37602F2E00CC44AE9298305BD4F64A121"/>
          </w:pPr>
          <w:r w:rsidRPr="00CC71B4">
            <w:rPr>
              <w:rStyle w:val="Zstupntext"/>
              <w:rFonts w:ascii="Tahoma" w:hAnsi="Tahoma" w:cs="Tahoma"/>
            </w:rPr>
            <w:t>Klikněte sem a zadejte text.</w:t>
          </w:r>
        </w:p>
      </w:docPartBody>
    </w:docPart>
    <w:docPart>
      <w:docPartPr>
        <w:name w:val="7FB803F2B0FA4E469F2E185105FF95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9F1A482-3397-4F60-8083-0667CCB7572E}"/>
      </w:docPartPr>
      <w:docPartBody>
        <w:p w:rsidR="006F090C" w:rsidRDefault="00743CA6" w:rsidP="00743CA6">
          <w:pPr>
            <w:pStyle w:val="7FB803F2B0FA4E469F2E185105FF950F1"/>
          </w:pPr>
          <w:r w:rsidRPr="00CC71B4">
            <w:rPr>
              <w:rStyle w:val="Zstupntext"/>
              <w:rFonts w:ascii="Tahoma" w:hAnsi="Tahoma" w:cs="Tahoma"/>
            </w:rPr>
            <w:t>Klikněte sem a zadejte text.</w:t>
          </w:r>
        </w:p>
      </w:docPartBody>
    </w:docPart>
    <w:docPart>
      <w:docPartPr>
        <w:name w:val="0081D93C84D840ED8454F548CBF2BD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C16914E-7DBC-4BCF-853A-CF913AE207A5}"/>
      </w:docPartPr>
      <w:docPartBody>
        <w:p w:rsidR="006F090C" w:rsidRDefault="00743CA6" w:rsidP="00743CA6">
          <w:pPr>
            <w:pStyle w:val="0081D93C84D840ED8454F548CBF2BD14"/>
          </w:pPr>
          <w:r w:rsidRPr="00FD6665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CA6"/>
    <w:rsid w:val="00494E48"/>
    <w:rsid w:val="004967CD"/>
    <w:rsid w:val="004D5E0A"/>
    <w:rsid w:val="006F090C"/>
    <w:rsid w:val="007319C6"/>
    <w:rsid w:val="00743CA6"/>
    <w:rsid w:val="00885831"/>
    <w:rsid w:val="009D780A"/>
    <w:rsid w:val="00A045B8"/>
    <w:rsid w:val="00A73C4B"/>
    <w:rsid w:val="00B1528D"/>
    <w:rsid w:val="00C30035"/>
    <w:rsid w:val="00E70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743CA6"/>
    <w:rPr>
      <w:color w:val="808080"/>
    </w:rPr>
  </w:style>
  <w:style w:type="paragraph" w:customStyle="1" w:styleId="187E5A3DCED44264BCD4C77EC877C3591">
    <w:name w:val="187E5A3DCED44264BCD4C77EC877C3591"/>
    <w:rsid w:val="00743CA6"/>
    <w:rPr>
      <w:rFonts w:eastAsiaTheme="minorHAnsi"/>
    </w:rPr>
  </w:style>
  <w:style w:type="paragraph" w:customStyle="1" w:styleId="CA7675E8F9574724BD01BD442E0925AD1">
    <w:name w:val="CA7675E8F9574724BD01BD442E0925AD1"/>
    <w:rsid w:val="00743CA6"/>
    <w:rPr>
      <w:rFonts w:eastAsiaTheme="minorHAnsi"/>
    </w:rPr>
  </w:style>
  <w:style w:type="paragraph" w:customStyle="1" w:styleId="37602F2E00CC44AE9298305BD4F64A121">
    <w:name w:val="37602F2E00CC44AE9298305BD4F64A121"/>
    <w:rsid w:val="00743CA6"/>
    <w:rPr>
      <w:rFonts w:eastAsiaTheme="minorHAnsi"/>
    </w:rPr>
  </w:style>
  <w:style w:type="paragraph" w:customStyle="1" w:styleId="7FB803F2B0FA4E469F2E185105FF950F1">
    <w:name w:val="7FB803F2B0FA4E469F2E185105FF950F1"/>
    <w:rsid w:val="00743CA6"/>
    <w:rPr>
      <w:rFonts w:eastAsiaTheme="minorHAnsi"/>
    </w:rPr>
  </w:style>
  <w:style w:type="paragraph" w:customStyle="1" w:styleId="0081D93C84D840ED8454F548CBF2BD14">
    <w:name w:val="0081D93C84D840ED8454F548CBF2BD14"/>
    <w:rsid w:val="00743CA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6</Words>
  <Characters>517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. Tomáš Takáč, Ph.D.</dc:creator>
  <cp:lastModifiedBy>Takac Tomas</cp:lastModifiedBy>
  <cp:revision>9</cp:revision>
  <cp:lastPrinted>2014-12-15T08:43:00Z</cp:lastPrinted>
  <dcterms:created xsi:type="dcterms:W3CDTF">2019-10-03T06:15:00Z</dcterms:created>
  <dcterms:modified xsi:type="dcterms:W3CDTF">2025-09-24T12:20:00Z</dcterms:modified>
</cp:coreProperties>
</file>